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DED17" w14:textId="7B986E26" w:rsidR="00081FD9" w:rsidRDefault="00081FD9" w:rsidP="00FF4630">
      <w:pPr>
        <w:jc w:val="center"/>
        <w:rPr>
          <w:b/>
          <w:bCs/>
          <w:sz w:val="28"/>
          <w:szCs w:val="28"/>
        </w:rPr>
      </w:pPr>
      <w:r w:rsidRPr="00E47871">
        <w:rPr>
          <w:b/>
          <w:bCs/>
          <w:sz w:val="28"/>
          <w:szCs w:val="28"/>
        </w:rPr>
        <w:t>Database design guide</w:t>
      </w:r>
    </w:p>
    <w:p w14:paraId="21C6B259" w14:textId="4AC5EB39" w:rsidR="001C5F97" w:rsidRPr="001E6336" w:rsidRDefault="001C5F97" w:rsidP="001E6336">
      <w:pPr>
        <w:pStyle w:val="Heading2"/>
        <w:jc w:val="center"/>
      </w:pPr>
      <w:r w:rsidRPr="001E6336">
        <w:rPr>
          <w:sz w:val="22"/>
          <w:szCs w:val="22"/>
        </w:rPr>
        <w:t xml:space="preserve">Group 5: Yanzhang Wu, </w:t>
      </w:r>
      <w:proofErr w:type="spellStart"/>
      <w:r w:rsidRPr="001E6336">
        <w:rPr>
          <w:sz w:val="22"/>
          <w:szCs w:val="22"/>
        </w:rPr>
        <w:t>Thanwa</w:t>
      </w:r>
      <w:proofErr w:type="spellEnd"/>
      <w:r w:rsidRPr="001E6336">
        <w:rPr>
          <w:sz w:val="22"/>
          <w:szCs w:val="22"/>
        </w:rPr>
        <w:t xml:space="preserve"> </w:t>
      </w:r>
      <w:proofErr w:type="spellStart"/>
      <w:r w:rsidRPr="001E6336">
        <w:rPr>
          <w:sz w:val="22"/>
          <w:szCs w:val="22"/>
        </w:rPr>
        <w:t>Chaichankanchang</w:t>
      </w:r>
      <w:proofErr w:type="spellEnd"/>
      <w:r w:rsidRPr="001E6336">
        <w:rPr>
          <w:sz w:val="22"/>
          <w:szCs w:val="22"/>
        </w:rPr>
        <w:t xml:space="preserve">, Boling Zhang, </w:t>
      </w:r>
      <w:proofErr w:type="spellStart"/>
      <w:r w:rsidRPr="001E6336">
        <w:rPr>
          <w:sz w:val="22"/>
          <w:szCs w:val="22"/>
        </w:rPr>
        <w:t>Xingyun</w:t>
      </w:r>
      <w:proofErr w:type="spellEnd"/>
      <w:r w:rsidRPr="001E6336">
        <w:rPr>
          <w:sz w:val="22"/>
          <w:szCs w:val="22"/>
        </w:rPr>
        <w:t xml:space="preserve"> Zeng</w:t>
      </w:r>
    </w:p>
    <w:p w14:paraId="776910BE" w14:textId="14B42DA8" w:rsidR="00081FD9" w:rsidRDefault="00081FD9"/>
    <w:p w14:paraId="23BDE146" w14:textId="79602C1E" w:rsidR="001201F6" w:rsidRDefault="001201F6" w:rsidP="001A2ED8">
      <w:pPr>
        <w:pStyle w:val="Heading1"/>
      </w:pPr>
      <w:r>
        <w:t>Entity:</w:t>
      </w:r>
    </w:p>
    <w:p w14:paraId="3C27C934" w14:textId="2CC48689" w:rsidR="0050125F" w:rsidRDefault="0050125F" w:rsidP="002E0898">
      <w:pPr>
        <w:pStyle w:val="ListParagraph"/>
        <w:numPr>
          <w:ilvl w:val="0"/>
          <w:numId w:val="3"/>
        </w:numPr>
      </w:pPr>
      <w:r>
        <w:t>Admin user - this entity is used to track the login data of registered admin users</w:t>
      </w:r>
      <w:r w:rsidR="00177ACA">
        <w:t xml:space="preserve">, such as names, passwords, </w:t>
      </w:r>
      <w:r w:rsidR="00824EFE">
        <w:t>and ID (primary key)</w:t>
      </w:r>
      <w:r w:rsidR="00177ACA">
        <w:t>.</w:t>
      </w:r>
    </w:p>
    <w:p w14:paraId="5D5E9C77" w14:textId="0A69F397" w:rsidR="0050125F" w:rsidRDefault="0050125F" w:rsidP="002E0898">
      <w:pPr>
        <w:pStyle w:val="ListParagraph"/>
        <w:numPr>
          <w:ilvl w:val="0"/>
          <w:numId w:val="3"/>
        </w:numPr>
      </w:pPr>
      <w:r>
        <w:t>Regular user - this entity is used to track the login data of registered regular users</w:t>
      </w:r>
      <w:r w:rsidR="00177ACA">
        <w:t xml:space="preserve">, such as names, passwords, </w:t>
      </w:r>
      <w:r w:rsidR="00824EFE">
        <w:t>and ID (primary key)</w:t>
      </w:r>
      <w:r w:rsidR="00177ACA">
        <w:t>.</w:t>
      </w:r>
    </w:p>
    <w:p w14:paraId="11A57380" w14:textId="7A6247F9" w:rsidR="0050125F" w:rsidRDefault="0050125F" w:rsidP="002E0898">
      <w:pPr>
        <w:pStyle w:val="ListParagraph"/>
        <w:numPr>
          <w:ilvl w:val="0"/>
          <w:numId w:val="3"/>
        </w:numPr>
      </w:pPr>
      <w:r>
        <w:t>Warehouse items – this entity is used to t</w:t>
      </w:r>
      <w:r w:rsidR="00824EFE">
        <w:t>r</w:t>
      </w:r>
      <w:r>
        <w:t xml:space="preserve">ack the basic information of items, such as </w:t>
      </w:r>
      <w:r w:rsidR="00676852">
        <w:t>names, prices, sizes, etc.</w:t>
      </w:r>
    </w:p>
    <w:p w14:paraId="20035D87" w14:textId="77777777" w:rsidR="0050125F" w:rsidRDefault="0050125F" w:rsidP="00081FD9"/>
    <w:p w14:paraId="664EA61D" w14:textId="0F752243" w:rsidR="00081FD9" w:rsidRDefault="00081FD9" w:rsidP="001A2ED8">
      <w:pPr>
        <w:pStyle w:val="Heading1"/>
      </w:pPr>
      <w:r>
        <w:t xml:space="preserve">Basic </w:t>
      </w:r>
      <w:r w:rsidR="005C38BD">
        <w:t>design</w:t>
      </w:r>
      <w:r>
        <w:t xml:space="preserve"> rules:</w:t>
      </w:r>
    </w:p>
    <w:p w14:paraId="34EC5618" w14:textId="1DB295B7" w:rsidR="004271E8" w:rsidRDefault="00E14047" w:rsidP="004271E8">
      <w:pPr>
        <w:pStyle w:val="ListParagraph"/>
        <w:numPr>
          <w:ilvl w:val="0"/>
          <w:numId w:val="2"/>
        </w:numPr>
      </w:pPr>
      <w:r>
        <w:t>There’re</w:t>
      </w:r>
      <w:r w:rsidR="004271E8">
        <w:t xml:space="preserve"> no direct relationships between these three tables </w:t>
      </w:r>
      <w:r w:rsidR="004E3EB2">
        <w:t xml:space="preserve">because they are used to store login user information and the information </w:t>
      </w:r>
      <w:r>
        <w:t>of items to be managed respectively.</w:t>
      </w:r>
    </w:p>
    <w:p w14:paraId="1912D0B4" w14:textId="10B7B527" w:rsidR="00C173BF" w:rsidRDefault="00AF69EF" w:rsidP="00703FEF">
      <w:pPr>
        <w:pStyle w:val="ListParagraph"/>
        <w:numPr>
          <w:ilvl w:val="0"/>
          <w:numId w:val="2"/>
        </w:numPr>
      </w:pPr>
      <w:r>
        <w:t xml:space="preserve">Admin table and user table are </w:t>
      </w:r>
      <w:r w:rsidR="008727EC">
        <w:t>independent to each other to store users with different permissions of management</w:t>
      </w:r>
      <w:r w:rsidR="00C173BF">
        <w:t>.</w:t>
      </w:r>
    </w:p>
    <w:p w14:paraId="76CC2F37" w14:textId="13904916" w:rsidR="00E14047" w:rsidRDefault="00E14047" w:rsidP="00F14B9D"/>
    <w:p w14:paraId="000F26FB" w14:textId="77777777" w:rsidR="006B7BA8" w:rsidRDefault="0050125F" w:rsidP="006B7BA8">
      <w:pPr>
        <w:keepNext/>
        <w:jc w:val="center"/>
      </w:pPr>
      <w:r>
        <w:t xml:space="preserve"> </w:t>
      </w:r>
      <w:r w:rsidR="00D85FAE">
        <w:t xml:space="preserve"> </w:t>
      </w:r>
      <w:r w:rsidR="006B7BA8" w:rsidRPr="005C636D">
        <w:rPr>
          <w:noProof/>
        </w:rPr>
        <w:drawing>
          <wp:inline distT="0" distB="0" distL="0" distR="0" wp14:anchorId="776BE575" wp14:editId="014EA687">
            <wp:extent cx="2776363" cy="2279650"/>
            <wp:effectExtent l="0" t="0" r="5080" b="635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4567" cy="2286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0D59" w14:textId="76C999C8" w:rsidR="006B7BA8" w:rsidRDefault="006B7BA8" w:rsidP="006B7BA8">
      <w:pPr>
        <w:pStyle w:val="Caption"/>
        <w:jc w:val="center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1E6336"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Screenshot of physical Diagram of database warehouse</w:t>
      </w:r>
    </w:p>
    <w:p w14:paraId="60F8E5F0" w14:textId="06A808F2" w:rsidR="00D85FAE" w:rsidRPr="00081FD9" w:rsidRDefault="00D85FAE" w:rsidP="00C423E2"/>
    <w:sectPr w:rsidR="00D85FAE" w:rsidRPr="00081FD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D6DB1"/>
    <w:multiLevelType w:val="hybridMultilevel"/>
    <w:tmpl w:val="92C03E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271DAD"/>
    <w:multiLevelType w:val="hybridMultilevel"/>
    <w:tmpl w:val="56741A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5F305D"/>
    <w:multiLevelType w:val="hybridMultilevel"/>
    <w:tmpl w:val="04EC3F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5377111">
    <w:abstractNumId w:val="0"/>
  </w:num>
  <w:num w:numId="2" w16cid:durableId="348022678">
    <w:abstractNumId w:val="1"/>
  </w:num>
  <w:num w:numId="3" w16cid:durableId="1143739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NDazMDUzMza3sDRW0lEKTi0uzszPAykwqgUAGbafWiwAAAA="/>
  </w:docVars>
  <w:rsids>
    <w:rsidRoot w:val="005C636D"/>
    <w:rsid w:val="000607DE"/>
    <w:rsid w:val="00081FD9"/>
    <w:rsid w:val="001201F6"/>
    <w:rsid w:val="00177ACA"/>
    <w:rsid w:val="001901D9"/>
    <w:rsid w:val="001A2ED8"/>
    <w:rsid w:val="001C5F97"/>
    <w:rsid w:val="001E6336"/>
    <w:rsid w:val="002E0898"/>
    <w:rsid w:val="004271E8"/>
    <w:rsid w:val="00472EFF"/>
    <w:rsid w:val="004C2FCD"/>
    <w:rsid w:val="004E3EB2"/>
    <w:rsid w:val="0050125F"/>
    <w:rsid w:val="005C38BD"/>
    <w:rsid w:val="005C636D"/>
    <w:rsid w:val="00676852"/>
    <w:rsid w:val="006B7BA8"/>
    <w:rsid w:val="00703FEF"/>
    <w:rsid w:val="00824EFE"/>
    <w:rsid w:val="008727EC"/>
    <w:rsid w:val="00AF69EF"/>
    <w:rsid w:val="00B160F0"/>
    <w:rsid w:val="00C173BF"/>
    <w:rsid w:val="00C423E2"/>
    <w:rsid w:val="00D85FAE"/>
    <w:rsid w:val="00E14047"/>
    <w:rsid w:val="00E47871"/>
    <w:rsid w:val="00F0043D"/>
    <w:rsid w:val="00F14B9D"/>
    <w:rsid w:val="00FF4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77B51"/>
  <w15:chartTrackingRefBased/>
  <w15:docId w15:val="{D0AB9AD8-CFD7-42F0-A39B-0CD5DD297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E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5F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81FD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81F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A2E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824EFE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1C5F97"/>
    <w:rPr>
      <w:rFonts w:asciiTheme="majorHAnsi" w:eastAsiaTheme="majorEastAsia" w:hAnsiTheme="majorHAnsi" w:cstheme="maj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F122DD157BE499F5EC7001169A593" ma:contentTypeVersion="7" ma:contentTypeDescription="Create a new document." ma:contentTypeScope="" ma:versionID="7e08507a6109a45cf4d06bdfc957fdf1">
  <xsd:schema xmlns:xsd="http://www.w3.org/2001/XMLSchema" xmlns:xs="http://www.w3.org/2001/XMLSchema" xmlns:p="http://schemas.microsoft.com/office/2006/metadata/properties" xmlns:ns2="9af1f2e8-c64a-467f-997b-e997d8e63c51" targetNamespace="http://schemas.microsoft.com/office/2006/metadata/properties" ma:root="true" ma:fieldsID="d3969c4cca9e3f5a159941b53d68856c" ns2:_="">
    <xsd:import namespace="9af1f2e8-c64a-467f-997b-e997d8e63c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f1f2e8-c64a-467f-997b-e997d8e63c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1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63F49DE-1127-4DA6-AC23-E02F4A45227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28ABC9-AD5E-4B8C-B39C-BEDDC8550F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f1f2e8-c64a-467f-997b-e997d8e63c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D244CC-AE5C-4A7E-9FBB-23A4126C9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ing zhang</dc:creator>
  <cp:keywords/>
  <dc:description/>
  <cp:lastModifiedBy>Yanzhang Wu</cp:lastModifiedBy>
  <cp:revision>29</cp:revision>
  <cp:lastPrinted>2022-12-04T03:07:00Z</cp:lastPrinted>
  <dcterms:created xsi:type="dcterms:W3CDTF">2022-11-30T22:50:00Z</dcterms:created>
  <dcterms:modified xsi:type="dcterms:W3CDTF">2022-12-04T03:08:00Z</dcterms:modified>
</cp:coreProperties>
</file>